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1-2014)</w:t>
      </w:r>
    </w:p>
    <w:p>
      <w:pPr>
        <w:pStyle w:val="Heading2"/>
      </w:pPr>
      <w:bookmarkStart w:id="23" w:name="materials"/>
      <w:bookmarkEnd w:id="23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4" w:name="method"/>
      <w:bookmarkEnd w:id="24"/>
      <w:r>
        <w:t xml:space="preserve">Method</w:t>
      </w:r>
    </w:p>
    <w:p>
      <w:pPr>
        <w:pStyle w:val="Heading3"/>
      </w:pPr>
      <w:bookmarkStart w:id="25" w:name="pippen-calibration"/>
      <w:bookmarkEnd w:id="25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6" w:name="prep-cassette-for-run"/>
      <w:bookmarkEnd w:id="26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7" w:name="running-protocol"/>
      <w:bookmarkEnd w:id="27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8" w:name="elution"/>
      <w:bookmarkEnd w:id="28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9" w:name="storage"/>
      <w:bookmarkEnd w:id="29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f83a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61ba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7205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